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in</w:t>
      </w:r>
      <w:r>
        <w:t xml:space="preserve"> </w:t>
      </w:r>
      <w:r>
        <w:t xml:space="preserve">Japan</w:t>
      </w:r>
      <w:r>
        <w:t xml:space="preserve"> </w:t>
      </w:r>
      <w:r>
        <w:t xml:space="preserve">Tokyo</w:t>
      </w:r>
    </w:p>
    <w:p>
      <w:pPr>
        <w:pStyle w:val="FirstParagraph"/>
      </w:pPr>
      <w:r>
        <w:t xml:space="preserve">October 26, 2023</w:t>
      </w:r>
    </w:p>
    <w:p>
      <w:pPr>
        <w:pStyle w:val="BodyText"/>
      </w:pPr>
      <w:r>
        <w:t xml:space="preserve">Hiring Manager</w:t>
      </w:r>
    </w:p>
    <w:p>
      <w:pPr>
        <w:pStyle w:val="BodyText"/>
      </w:pPr>
      <w:r>
        <w:t xml:space="preserve">Tokyo Timber Craft Co.</w:t>
      </w:r>
    </w:p>
    <w:p>
      <w:pPr>
        <w:pStyle w:val="BodyText"/>
      </w:pPr>
      <w:r>
        <w:t xml:space="preserve">1-10-1 Marunouchi, Chiyoda City</w:t>
      </w:r>
    </w:p>
    <w:p>
      <w:pPr>
        <w:pStyle w:val="BodyText"/>
      </w:pPr>
      <w:r>
        <w:t xml:space="preserve">Tokyo 100-8234, Japan</w:t>
      </w:r>
    </w:p>
    <w:bookmarkStart w:id="20" w:name="X0ad70062560a48cb69657f4809d72eb497b551c"/>
    <w:p>
      <w:pPr>
        <w:pStyle w:val="Heading1"/>
      </w:pPr>
      <w:r>
        <w:t xml:space="preserve">Internship Application Letter for Carpentry Position</w:t>
      </w:r>
    </w:p>
    <w:p>
      <w:pPr>
        <w:pStyle w:val="FirstParagraph"/>
      </w:pPr>
      <w:r>
        <w:t xml:space="preserve">Dear Hiring Manager,</w:t>
      </w:r>
    </w:p>
    <w:p>
      <w:pPr>
        <w:pStyle w:val="BodyText"/>
      </w:pPr>
      <w:r>
        <w:t xml:space="preserve">I am writing with profound enthusiasm to submit my formal Internship Application Letter for the Carpentry Internship position at Tokyo Timber Craft Co., as advertised on the Japan International Cooperation Agency (JICA) career portal. As an aspiring craftsman deeply committed to mastering traditional Japanese joinery techniques while embracing modern construction methodologies, I have long dreamed of honing my skills within the vibrant cultural and professional landscape of Japan Tokyo. This Internship Application Letter represents not merely a job inquiry, but a lifelong aspiration to become part of Japan's revered woodworking heritage.</w:t>
      </w:r>
    </w:p>
    <w:p>
      <w:pPr>
        <w:pStyle w:val="BodyText"/>
      </w:pPr>
      <w:r>
        <w:t xml:space="preserve">My journey as an emerging Carpenter began during my vocational studies at the American Woodworking Institute, where I immersed myself in both structural framing and intricate cabinetry. However, it was my exposure to Japanese woodworking philosophy through documentaries of master carpenters like Shintaro Yamashita that ignited a transformative passion. The precision of sashimono (traditional wooden signs), the elegance of kumiko (intricate wood latticework), and the spiritual dimension of building with respect for natural materials revealed a craft transcending mere construction. I realized my true calling required immersion in the very heartland where these traditions thrive – Japan Tokyo, a city where ancient craftsmanship harmonizes with cutting-edge architectural innovation.</w:t>
      </w:r>
    </w:p>
    <w:p>
      <w:pPr>
        <w:pStyle w:val="BodyText"/>
      </w:pPr>
      <w:r>
        <w:t xml:space="preserve">What compels me to pursue this opportunity specifically in Japan Tokyo is the unparalleled confluence of historical mastery and contemporary practice found nowhere else. While I possess foundational skills in timber framing, hand tool usage (chisels, adzes, planes), and sustainable wood selection from my work on rural home projects in Oregon, I seek to transcend theoretical knowledge through hands-on learning under Japanese masters. Tokyo’s urban environment offers a unique laboratory: here I can witness the preservation of centuries-old techniques within new skyscrapers like the Tokyo Skytree (which incorporated traditional joinery principles) and experience how modern carpenters blend shoji screens with contemporary minimalism. This is precisely why I am applying for this Carpentry Internship – to learn from practitioners who understand that a well-cut mortise isn't just functional, but embodies harmony between human hand and natural wood.</w:t>
      </w:r>
    </w:p>
    <w:p>
      <w:pPr>
        <w:pStyle w:val="BodyText"/>
      </w:pPr>
      <w:r>
        <w:t xml:space="preserve">My academic background includes 3 years of intensive carpentry training with certification in Sustainable Woodworking Practices, complemented by a year-long apprenticeship with Pacific Northwest Heritage Crafts Society where I restored historic wooden structures. I am proficient in reading architectural blueprints, using both power tools (table saws, routers) and traditional hand tools (kanna planes), and possess basic Japanese language skills (N5 level via Duolingo) to facilitate communication on-site. However, I recognize that true mastery requires more than technical skill – it demands cultural understanding. I have studied Zen philosophy as applied to woodworking through books like "The Art of Japanese Woodworking" by Toshio Yamamoto and actively participate in online forums discussing *kigumi* (wooden joint systems). This intellectual preparation ensures my Internship Application Letter reflects not just ambition, but respect for the tradition I seek to join.</w:t>
      </w:r>
    </w:p>
    <w:p>
      <w:pPr>
        <w:pStyle w:val="BodyText"/>
      </w:pPr>
      <w:r>
        <w:t xml:space="preserve">Japan Tokyo represents the ultimate destination for this Carpentry Internship because it is where cultural continuity meets urban evolution. Unlike rural Japanese villages where traditions remain preserved, Tokyo offers daily exposure to how master carpenters adapt ancient knowledge for modern contexts – whether creating traditional *washitsu* rooms within luxury apartments or reinforcing historic temples with seismic technology. I am particularly drawn to your company’s reputation for preserving *mokuzō* (woodcraft) in urban settings, as evidenced by your recent work on the Hibiya Park revitalization project featuring reclaimed wood from Edo-period structures. This aligns perfectly with my vision: to become a Carpenter who respects heritage while contributing meaningfully to Japan's built environment.</w:t>
      </w:r>
    </w:p>
    <w:p>
      <w:pPr>
        <w:pStyle w:val="BodyText"/>
      </w:pPr>
      <w:r>
        <w:t xml:space="preserve">I understand that this Carpentry Internship will demand not just technical dedication but cultural adaptability. I have prepared for this by studying Japanese workplace etiquette, researching Tokyo’s construction regulations, and volunteering with a local urban reforestation project to deepen my connection to sustainable forestry – principles central to Japanese woodworking philosophy. My willingness to work early mornings at the site (8:00 AM) and participate in post-project cultural exchanges demonstrates my commitment beyond contractual obligations. I am prepared for the physical demands of carpentry while respecting Japanese workplace values of *gaman* (perseverance) and *wa* (harmony).</w:t>
      </w:r>
    </w:p>
    <w:p>
      <w:pPr>
        <w:pStyle w:val="BodyText"/>
      </w:pPr>
      <w:r>
        <w:t xml:space="preserve">What distinguishes this Internship Application Letter is my unwavering focus on Japan Tokyo as the irreplaceable learning environment. Many international applicants seek internships in major cities, but I specifically target Tokyo because of its unparalleled access to master carpenters like those affiliated with the Nihon Kōgei Association and its status as a UNESCO Creative City for Crafts. My dream is not just to work in Japan, but to learn from the heart of Japanese craftsmanship where *takumi* (master artisans) pass knowledge through decades of practice. This Carpentry Internship would be my first step toward earning that title myself – becoming a Carpenter who understands that every cut speaks the language of respect for wood, history, and community.</w:t>
      </w:r>
    </w:p>
    <w:p>
      <w:pPr>
        <w:pStyle w:val="BodyText"/>
      </w:pPr>
      <w:r>
        <w:t xml:space="preserve">In closing, I am eager to contribute my energy and dedication to Tokyo Timber Craft Co. while absorbing the wisdom of Japanese woodworking masters. I welcome the opportunity to discuss how my background aligns with your internship program during an interview at your convenience. Thank you for considering this Internship Application Letter – a testament to my profound respect for Japanese carpentry tradition and my commitment to becoming a valuable contributor to Japan Tokyo's architectural legacy.</w:t>
      </w:r>
    </w:p>
    <w:p>
      <w:pPr>
        <w:pStyle w:val="BodyText"/>
      </w:pPr>
      <w:r>
        <w:t xml:space="preserve">Sincerely,</w:t>
      </w:r>
    </w:p>
    <w:p>
      <w:pPr>
        <w:pStyle w:val="BodyText"/>
      </w:pPr>
      <w:r>
        <w:t xml:space="preserve">Ethan Carter</w:t>
      </w:r>
    </w:p>
    <w:p>
      <w:pPr>
        <w:pStyle w:val="BodyText"/>
      </w:pPr>
      <w:r>
        <w:t xml:space="preserve">Apprentice Carpenter &amp; Sustainable Woodworking Student</w:t>
      </w:r>
    </w:p>
    <w:p>
      <w:pPr>
        <w:pStyle w:val="BodyText"/>
      </w:pPr>
      <w:r>
        <w:rPr>
          <w:bCs/>
          <w:b/>
        </w:rPr>
        <w:t xml:space="preserve">Email:</w:t>
      </w:r>
      <w:r>
        <w:t xml:space="preserve"> </w:t>
      </w:r>
      <w:r>
        <w:t xml:space="preserve">ethan.carter@woodcraft.org</w:t>
      </w:r>
    </w:p>
    <w:p>
      <w:pPr>
        <w:pStyle w:val="BodyText"/>
      </w:pPr>
      <w:r>
        <w:rPr>
          <w:bCs/>
          <w:b/>
        </w:rPr>
        <w:t xml:space="preserve">Phone:</w:t>
      </w:r>
      <w:r>
        <w:t xml:space="preserve"> </w:t>
      </w:r>
      <w:r>
        <w:t xml:space="preserve">+1 (555) 123-4567</w:t>
      </w:r>
    </w:p>
    <w:p>
      <w:pPr>
        <w:pStyle w:val="BodyText"/>
      </w:pPr>
      <w:r>
        <w:t xml:space="preserve">Word Count: 842 • This Internship Application Letter embodies my dedication to becoming a master Carpenter in Japan Tok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in Japan Tokyo</dc:title>
  <dc:creator/>
  <dc:language>en</dc:language>
  <cp:keywords/>
  <dcterms:created xsi:type="dcterms:W3CDTF">2025-12-08T06:25:00Z</dcterms:created>
  <dcterms:modified xsi:type="dcterms:W3CDTF">2025-12-08T06:25:00Z</dcterms:modified>
</cp:coreProperties>
</file>

<file path=docProps/custom.xml><?xml version="1.0" encoding="utf-8"?>
<Properties xmlns="http://schemas.openxmlformats.org/officeDocument/2006/custom-properties" xmlns:vt="http://schemas.openxmlformats.org/officeDocument/2006/docPropsVTypes"/>
</file>